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C14B8" w14:textId="6B44851B" w:rsidR="002C721D" w:rsidRPr="002C721D" w:rsidRDefault="00CB4CDD" w:rsidP="002C721D">
      <w:pPr>
        <w:pStyle w:val="Style8"/>
        <w:adjustRightInd w:val="0"/>
        <w:snapToGrid w:val="0"/>
        <w:spacing w:beforeLines="50" w:before="156" w:afterLines="100" w:after="312" w:line="592" w:lineRule="exact"/>
        <w:ind w:firstLineChars="0" w:firstLine="0"/>
        <w:jc w:val="center"/>
        <w:outlineLvl w:val="0"/>
        <w:rPr>
          <w:rFonts w:ascii="Times New Roman" w:eastAsia="方正小标宋简体"/>
          <w:sz w:val="32"/>
          <w:szCs w:val="32"/>
        </w:rPr>
      </w:pPr>
      <w:r w:rsidRPr="00A74962">
        <w:rPr>
          <w:rFonts w:ascii="Times New Roman" w:eastAsia="方正小标宋简体" w:hint="eastAsia"/>
          <w:sz w:val="32"/>
          <w:szCs w:val="32"/>
        </w:rPr>
        <w:t>拟</w:t>
      </w:r>
      <w:r w:rsidRPr="00A74962">
        <w:rPr>
          <w:rFonts w:ascii="Times New Roman" w:eastAsia="方正小标宋简体"/>
          <w:sz w:val="32"/>
          <w:szCs w:val="32"/>
        </w:rPr>
        <w:t>申报</w:t>
      </w:r>
      <w:r w:rsidRPr="00A74962">
        <w:rPr>
          <w:rFonts w:ascii="Times New Roman" w:eastAsia="方正小标宋简体"/>
          <w:sz w:val="32"/>
          <w:szCs w:val="32"/>
        </w:rPr>
        <w:t>202</w:t>
      </w:r>
      <w:r w:rsidR="00C040F7">
        <w:rPr>
          <w:rFonts w:ascii="Times New Roman" w:eastAsia="方正小标宋简体"/>
          <w:sz w:val="32"/>
          <w:szCs w:val="32"/>
        </w:rPr>
        <w:t>5</w:t>
      </w:r>
      <w:r w:rsidRPr="00A74962">
        <w:rPr>
          <w:rFonts w:ascii="Times New Roman" w:eastAsia="方正小标宋简体"/>
          <w:sz w:val="32"/>
          <w:szCs w:val="32"/>
        </w:rPr>
        <w:t>年度</w:t>
      </w:r>
      <w:r w:rsidRPr="00A74962">
        <w:rPr>
          <w:rFonts w:ascii="Times New Roman" w:eastAsia="方正小标宋简体" w:hint="eastAsia"/>
          <w:sz w:val="32"/>
          <w:szCs w:val="32"/>
        </w:rPr>
        <w:t>上海市</w:t>
      </w:r>
      <w:r w:rsidRPr="00855782">
        <w:rPr>
          <w:rFonts w:ascii="Times New Roman" w:eastAsia="方正小标宋简体" w:hint="eastAsia"/>
          <w:sz w:val="32"/>
          <w:szCs w:val="32"/>
        </w:rPr>
        <w:t>科技进步奖</w:t>
      </w:r>
      <w:r w:rsidRPr="00A74962">
        <w:rPr>
          <w:rFonts w:ascii="Times New Roman" w:eastAsia="方正小标宋简体"/>
          <w:sz w:val="32"/>
          <w:szCs w:val="32"/>
        </w:rPr>
        <w:t>提名项目的公示</w:t>
      </w:r>
      <w:r w:rsidRPr="00A74962">
        <w:rPr>
          <w:rFonts w:ascii="Times New Roman" w:eastAsia="方正小标宋简体" w:hint="eastAsia"/>
          <w:sz w:val="32"/>
          <w:szCs w:val="32"/>
        </w:rPr>
        <w:t>表</w:t>
      </w:r>
    </w:p>
    <w:tbl>
      <w:tblPr>
        <w:tblW w:w="962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2"/>
        <w:gridCol w:w="7237"/>
      </w:tblGrid>
      <w:tr w:rsidR="00CB4CDD" w:rsidRPr="00110C8F" w14:paraId="02CF7B79" w14:textId="77777777" w:rsidTr="00BB4D4A">
        <w:trPr>
          <w:cantSplit/>
          <w:trHeight w:val="680"/>
          <w:jc w:val="center"/>
        </w:trPr>
        <w:tc>
          <w:tcPr>
            <w:tcW w:w="2392" w:type="dxa"/>
            <w:vAlign w:val="center"/>
          </w:tcPr>
          <w:p w14:paraId="01375D6E" w14:textId="77777777" w:rsidR="00CB4CDD" w:rsidRPr="00655D47" w:rsidRDefault="00CB4CDD" w:rsidP="002D4BEF">
            <w:pPr>
              <w:pStyle w:val="a7"/>
              <w:spacing w:line="240" w:lineRule="auto"/>
              <w:ind w:firstLineChars="0" w:firstLine="0"/>
              <w:jc w:val="center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项目名称</w:t>
            </w:r>
          </w:p>
        </w:tc>
        <w:tc>
          <w:tcPr>
            <w:tcW w:w="7237" w:type="dxa"/>
            <w:vAlign w:val="center"/>
          </w:tcPr>
          <w:p w14:paraId="440805B3" w14:textId="4B06E258" w:rsidR="00CB4CDD" w:rsidRPr="00655D47" w:rsidRDefault="000F0083" w:rsidP="00BB4D4A">
            <w:pPr>
              <w:pStyle w:val="a7"/>
              <w:spacing w:line="560" w:lineRule="exact"/>
              <w:ind w:firstLineChars="0" w:firstLine="0"/>
              <w:jc w:val="left"/>
              <w:rPr>
                <w:rFonts w:eastAsia="仿宋_GB2312"/>
                <w:sz w:val="28"/>
                <w:szCs w:val="28"/>
              </w:rPr>
            </w:pPr>
            <w:r w:rsidRPr="000F0083">
              <w:rPr>
                <w:rFonts w:eastAsia="仿宋_GB2312" w:hint="eastAsia"/>
                <w:sz w:val="28"/>
                <w:szCs w:val="28"/>
              </w:rPr>
              <w:t>天地一体化碳核算与碳同化系统关键技术研发及应用</w:t>
            </w:r>
          </w:p>
        </w:tc>
      </w:tr>
      <w:tr w:rsidR="00CB4CDD" w:rsidRPr="00110C8F" w14:paraId="23157ACD" w14:textId="77777777" w:rsidTr="00BB4D4A">
        <w:trPr>
          <w:cantSplit/>
          <w:trHeight w:val="680"/>
          <w:jc w:val="center"/>
        </w:trPr>
        <w:tc>
          <w:tcPr>
            <w:tcW w:w="2392" w:type="dxa"/>
            <w:vAlign w:val="center"/>
          </w:tcPr>
          <w:p w14:paraId="6CC08EEC" w14:textId="77777777" w:rsidR="00CB4CDD" w:rsidRPr="00655D47" w:rsidRDefault="00CB4CDD" w:rsidP="00BB4D4A">
            <w:pPr>
              <w:pStyle w:val="a7"/>
              <w:spacing w:line="560" w:lineRule="exact"/>
              <w:ind w:firstLineChars="0" w:firstLine="0"/>
              <w:jc w:val="center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主要完成单位</w:t>
            </w:r>
          </w:p>
        </w:tc>
        <w:tc>
          <w:tcPr>
            <w:tcW w:w="7237" w:type="dxa"/>
            <w:vAlign w:val="center"/>
          </w:tcPr>
          <w:p w14:paraId="3237D5E5" w14:textId="7BA0A804" w:rsidR="00CB4CDD" w:rsidRPr="00655D47" w:rsidRDefault="000F0083" w:rsidP="00BB4D4A">
            <w:pPr>
              <w:pStyle w:val="a7"/>
              <w:spacing w:line="560" w:lineRule="exact"/>
              <w:ind w:firstLineChars="0" w:firstLine="0"/>
              <w:jc w:val="left"/>
              <w:rPr>
                <w:rFonts w:eastAsia="仿宋_GB2312"/>
                <w:sz w:val="28"/>
                <w:szCs w:val="28"/>
              </w:rPr>
            </w:pPr>
            <w:r w:rsidRPr="000F0083">
              <w:rPr>
                <w:rFonts w:eastAsia="仿宋_GB2312" w:hint="eastAsia"/>
                <w:sz w:val="28"/>
                <w:szCs w:val="28"/>
              </w:rPr>
              <w:t>中国科学院上海高等研究院，上海市环境监测中心，上海师范大学，上海市环境科学研究院</w:t>
            </w:r>
          </w:p>
        </w:tc>
      </w:tr>
      <w:tr w:rsidR="00CB4CDD" w:rsidRPr="00110C8F" w14:paraId="2F07291F" w14:textId="77777777" w:rsidTr="00BB4D4A">
        <w:trPr>
          <w:cantSplit/>
          <w:trHeight w:val="680"/>
          <w:jc w:val="center"/>
        </w:trPr>
        <w:tc>
          <w:tcPr>
            <w:tcW w:w="2392" w:type="dxa"/>
            <w:vAlign w:val="center"/>
          </w:tcPr>
          <w:p w14:paraId="0A14BE54" w14:textId="77777777" w:rsidR="00CB4CDD" w:rsidRPr="00655D47" w:rsidRDefault="00CB4CDD" w:rsidP="00BB4D4A">
            <w:pPr>
              <w:pStyle w:val="a7"/>
              <w:spacing w:line="560" w:lineRule="exact"/>
              <w:ind w:firstLineChars="0" w:firstLine="0"/>
              <w:jc w:val="center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主要完成人</w:t>
            </w:r>
          </w:p>
        </w:tc>
        <w:tc>
          <w:tcPr>
            <w:tcW w:w="7237" w:type="dxa"/>
            <w:vAlign w:val="center"/>
          </w:tcPr>
          <w:p w14:paraId="58D6444D" w14:textId="48C8FD8B" w:rsidR="00CB4CDD" w:rsidRPr="00655D47" w:rsidRDefault="000F0083" w:rsidP="00BB4D4A">
            <w:pPr>
              <w:pStyle w:val="a7"/>
              <w:spacing w:line="560" w:lineRule="exact"/>
              <w:ind w:firstLineChars="0" w:firstLine="0"/>
              <w:jc w:val="left"/>
              <w:rPr>
                <w:rFonts w:eastAsia="仿宋_GB2312"/>
                <w:sz w:val="28"/>
                <w:szCs w:val="28"/>
              </w:rPr>
            </w:pPr>
            <w:r w:rsidRPr="000F0083">
              <w:rPr>
                <w:rFonts w:eastAsia="仿宋_GB2312" w:hint="eastAsia"/>
                <w:sz w:val="28"/>
                <w:szCs w:val="28"/>
              </w:rPr>
              <w:t>王茂华，</w:t>
            </w:r>
            <w:proofErr w:type="gramStart"/>
            <w:r w:rsidRPr="000F0083">
              <w:rPr>
                <w:rFonts w:eastAsia="仿宋_GB2312" w:hint="eastAsia"/>
                <w:sz w:val="28"/>
                <w:szCs w:val="28"/>
              </w:rPr>
              <w:t>伏晴艳</w:t>
            </w:r>
            <w:proofErr w:type="gramEnd"/>
            <w:r w:rsidRPr="000F0083">
              <w:rPr>
                <w:rFonts w:eastAsia="仿宋_GB2312" w:hint="eastAsia"/>
                <w:sz w:val="28"/>
                <w:szCs w:val="28"/>
              </w:rPr>
              <w:t>，魏崇，顾倩荣，刘启贞，汪鸣泉，金九平，杨勇，刘海南，</w:t>
            </w:r>
            <w:proofErr w:type="gramStart"/>
            <w:r w:rsidRPr="000F0083">
              <w:rPr>
                <w:rFonts w:eastAsia="仿宋_GB2312" w:hint="eastAsia"/>
                <w:sz w:val="28"/>
                <w:szCs w:val="28"/>
              </w:rPr>
              <w:t>李颂硕</w:t>
            </w:r>
            <w:proofErr w:type="gramEnd"/>
          </w:p>
        </w:tc>
      </w:tr>
      <w:tr w:rsidR="00CB4CDD" w:rsidRPr="00EC206B" w14:paraId="26379181" w14:textId="77777777" w:rsidTr="00BB4D4A">
        <w:trPr>
          <w:cantSplit/>
          <w:trHeight w:val="680"/>
          <w:jc w:val="center"/>
        </w:trPr>
        <w:tc>
          <w:tcPr>
            <w:tcW w:w="2392" w:type="dxa"/>
            <w:vAlign w:val="center"/>
          </w:tcPr>
          <w:p w14:paraId="40C15A5C" w14:textId="77777777" w:rsidR="00CB4CDD" w:rsidRPr="00655D47" w:rsidRDefault="00CB4CDD" w:rsidP="00BB4D4A">
            <w:pPr>
              <w:pStyle w:val="a7"/>
              <w:spacing w:line="560" w:lineRule="exact"/>
              <w:ind w:firstLineChars="0" w:firstLine="0"/>
              <w:jc w:val="center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提名者</w:t>
            </w:r>
          </w:p>
        </w:tc>
        <w:tc>
          <w:tcPr>
            <w:tcW w:w="7237" w:type="dxa"/>
            <w:vAlign w:val="center"/>
          </w:tcPr>
          <w:p w14:paraId="54B45BEE" w14:textId="26BBCE9D" w:rsidR="00CB4CDD" w:rsidRPr="00655D47" w:rsidRDefault="00775A34" w:rsidP="00BB4D4A">
            <w:pPr>
              <w:pStyle w:val="a7"/>
              <w:spacing w:line="560" w:lineRule="exact"/>
              <w:ind w:firstLineChars="0" w:firstLine="0"/>
              <w:jc w:val="left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中国科学院上海分院</w:t>
            </w:r>
          </w:p>
        </w:tc>
      </w:tr>
      <w:tr w:rsidR="00CB4CDD" w:rsidRPr="00110C8F" w14:paraId="35A6BF3D" w14:textId="77777777" w:rsidTr="00BB4D4A">
        <w:trPr>
          <w:cantSplit/>
          <w:trHeight w:val="680"/>
          <w:jc w:val="center"/>
        </w:trPr>
        <w:tc>
          <w:tcPr>
            <w:tcW w:w="2392" w:type="dxa"/>
            <w:vAlign w:val="center"/>
          </w:tcPr>
          <w:p w14:paraId="3CD5C5C0" w14:textId="77777777" w:rsidR="00CB4CDD" w:rsidRPr="00655D47" w:rsidRDefault="00CB4CDD" w:rsidP="00BB4D4A">
            <w:pPr>
              <w:pStyle w:val="a7"/>
              <w:spacing w:line="560" w:lineRule="exact"/>
              <w:ind w:firstLineChars="0" w:firstLine="0"/>
              <w:jc w:val="center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提名等级</w:t>
            </w:r>
          </w:p>
        </w:tc>
        <w:tc>
          <w:tcPr>
            <w:tcW w:w="7237" w:type="dxa"/>
            <w:vAlign w:val="center"/>
          </w:tcPr>
          <w:p w14:paraId="70101FF4" w14:textId="4E98CB48" w:rsidR="00CB4CDD" w:rsidRPr="00655D47" w:rsidRDefault="002C721D" w:rsidP="00BB4D4A">
            <w:pPr>
              <w:pStyle w:val="a7"/>
              <w:spacing w:line="560" w:lineRule="exact"/>
              <w:ind w:firstLineChars="0" w:firstLine="0"/>
              <w:jc w:val="left"/>
              <w:rPr>
                <w:rFonts w:eastAsia="仿宋_GB2312"/>
                <w:sz w:val="28"/>
                <w:szCs w:val="28"/>
              </w:rPr>
            </w:pPr>
            <w:r w:rsidRPr="00655D47">
              <w:rPr>
                <w:rFonts w:eastAsia="仿宋_GB2312" w:hint="eastAsia"/>
                <w:sz w:val="28"/>
                <w:szCs w:val="28"/>
              </w:rPr>
              <w:t>上海市科技进步奖</w:t>
            </w:r>
            <w:r w:rsidR="00775A34" w:rsidRPr="00655D47">
              <w:rPr>
                <w:rFonts w:eastAsia="仿宋_GB2312" w:hint="eastAsia"/>
                <w:sz w:val="28"/>
                <w:szCs w:val="28"/>
              </w:rPr>
              <w:t>二等奖</w:t>
            </w:r>
          </w:p>
        </w:tc>
      </w:tr>
    </w:tbl>
    <w:p w14:paraId="7B7F188C" w14:textId="77777777" w:rsidR="00CB4CDD" w:rsidRPr="00CB4CDD" w:rsidRDefault="00CB4CDD"/>
    <w:sectPr w:rsidR="00CB4CDD" w:rsidRPr="00CB4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511BB" w14:textId="77777777" w:rsidR="00E57D6B" w:rsidRDefault="00E57D6B" w:rsidP="00D46DD0">
      <w:r>
        <w:separator/>
      </w:r>
    </w:p>
  </w:endnote>
  <w:endnote w:type="continuationSeparator" w:id="0">
    <w:p w14:paraId="11BE7C74" w14:textId="77777777" w:rsidR="00E57D6B" w:rsidRDefault="00E57D6B" w:rsidP="00D46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30635" w14:textId="77777777" w:rsidR="00E57D6B" w:rsidRDefault="00E57D6B" w:rsidP="00D46DD0">
      <w:r>
        <w:separator/>
      </w:r>
    </w:p>
  </w:footnote>
  <w:footnote w:type="continuationSeparator" w:id="0">
    <w:p w14:paraId="3260387B" w14:textId="77777777" w:rsidR="00E57D6B" w:rsidRDefault="00E57D6B" w:rsidP="00D46D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DU0sDSxNDA1NjdQ0lEKTi0uzszPAykwqQUA2qX8RCwAAAA="/>
  </w:docVars>
  <w:rsids>
    <w:rsidRoot w:val="24716247"/>
    <w:rsid w:val="000646CF"/>
    <w:rsid w:val="000F0083"/>
    <w:rsid w:val="002C721D"/>
    <w:rsid w:val="002E5D57"/>
    <w:rsid w:val="003B09F4"/>
    <w:rsid w:val="004516B4"/>
    <w:rsid w:val="004B1F75"/>
    <w:rsid w:val="005211AE"/>
    <w:rsid w:val="005F0F89"/>
    <w:rsid w:val="00655D47"/>
    <w:rsid w:val="00683225"/>
    <w:rsid w:val="006A3011"/>
    <w:rsid w:val="006A36C8"/>
    <w:rsid w:val="00775A34"/>
    <w:rsid w:val="007C1A73"/>
    <w:rsid w:val="007D6C03"/>
    <w:rsid w:val="008A6500"/>
    <w:rsid w:val="00945FFB"/>
    <w:rsid w:val="00973D7D"/>
    <w:rsid w:val="00A95B60"/>
    <w:rsid w:val="00B206E6"/>
    <w:rsid w:val="00B25506"/>
    <w:rsid w:val="00B609BA"/>
    <w:rsid w:val="00BB4D4A"/>
    <w:rsid w:val="00BC55B2"/>
    <w:rsid w:val="00BD3819"/>
    <w:rsid w:val="00BE4914"/>
    <w:rsid w:val="00C040F7"/>
    <w:rsid w:val="00CB4CDD"/>
    <w:rsid w:val="00CB542A"/>
    <w:rsid w:val="00D46DD0"/>
    <w:rsid w:val="00E04FF5"/>
    <w:rsid w:val="00E57D6B"/>
    <w:rsid w:val="00ED2322"/>
    <w:rsid w:val="00FF064E"/>
    <w:rsid w:val="0E425FEA"/>
    <w:rsid w:val="18522E8A"/>
    <w:rsid w:val="24716247"/>
    <w:rsid w:val="278C418C"/>
    <w:rsid w:val="63C86CC6"/>
    <w:rsid w:val="704F18F0"/>
    <w:rsid w:val="73C93FB5"/>
    <w:rsid w:val="76164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6F8792"/>
  <w15:docId w15:val="{19ECEFC9-B1A0-4E40-B990-6D452EEDE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Pr>
      <w:b/>
      <w:bCs/>
    </w:rPr>
  </w:style>
  <w:style w:type="paragraph" w:customStyle="1" w:styleId="Style8">
    <w:name w:val="_Style 8"/>
    <w:basedOn w:val="a"/>
    <w:next w:val="a"/>
    <w:qFormat/>
    <w:rsid w:val="00CB4CDD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paragraph" w:styleId="a5">
    <w:name w:val="Body Text"/>
    <w:basedOn w:val="a"/>
    <w:link w:val="a6"/>
    <w:uiPriority w:val="99"/>
    <w:unhideWhenUsed/>
    <w:rsid w:val="00CB4CDD"/>
    <w:pPr>
      <w:spacing w:after="120"/>
    </w:pPr>
    <w:rPr>
      <w:rFonts w:ascii="Calibri" w:eastAsia="宋体" w:hAnsi="Calibri" w:cs="Times New Roman"/>
    </w:rPr>
  </w:style>
  <w:style w:type="character" w:customStyle="1" w:styleId="a6">
    <w:name w:val="正文文本 字符"/>
    <w:basedOn w:val="a0"/>
    <w:link w:val="a5"/>
    <w:uiPriority w:val="99"/>
    <w:rsid w:val="00CB4CDD"/>
    <w:rPr>
      <w:rFonts w:ascii="Calibri" w:hAnsi="Calibri"/>
      <w:kern w:val="2"/>
      <w:sz w:val="21"/>
      <w:szCs w:val="22"/>
    </w:rPr>
  </w:style>
  <w:style w:type="paragraph" w:styleId="a7">
    <w:name w:val="Plain Text"/>
    <w:basedOn w:val="a"/>
    <w:link w:val="a8"/>
    <w:rsid w:val="00CB4CDD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character" w:customStyle="1" w:styleId="a8">
    <w:name w:val="纯文本 字符"/>
    <w:basedOn w:val="a0"/>
    <w:link w:val="a7"/>
    <w:rsid w:val="00CB4CDD"/>
    <w:rPr>
      <w:rFonts w:ascii="仿宋_GB2312"/>
      <w:kern w:val="2"/>
      <w:sz w:val="24"/>
    </w:rPr>
  </w:style>
  <w:style w:type="paragraph" w:styleId="a9">
    <w:name w:val="header"/>
    <w:basedOn w:val="a"/>
    <w:link w:val="aa"/>
    <w:rsid w:val="00D46D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D46DD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ac"/>
    <w:rsid w:val="00D46D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D46DD0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文文</dc:creator>
  <cp:lastModifiedBy>先生 貓</cp:lastModifiedBy>
  <cp:revision>16</cp:revision>
  <dcterms:created xsi:type="dcterms:W3CDTF">2025-08-06T04:30:00Z</dcterms:created>
  <dcterms:modified xsi:type="dcterms:W3CDTF">2025-08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A74BA8C1E33A4CCCB193DB601D997B99</vt:lpwstr>
  </property>
  <property fmtid="{D5CDD505-2E9C-101B-9397-08002B2CF9AE}" pid="4" name="GrammarlyDocumentId">
    <vt:lpwstr>44de3b65-fdef-4468-a244-1c310407ff09</vt:lpwstr>
  </property>
</Properties>
</file>